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4BB2E6" w14:textId="51C6DEC6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</w:t>
      </w:r>
      <w:r w:rsidR="009E1D7A">
        <w:rPr>
          <w:sz w:val="32"/>
          <w:szCs w:val="32"/>
        </w:rPr>
        <w:t>5</w:t>
      </w:r>
    </w:p>
    <w:p w14:paraId="6DFA4CEB" w14:textId="2A1CECF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E1D7A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00D694FC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  <w:r w:rsidR="00BA1D27">
              <w:rPr>
                <w:bCs/>
                <w:sz w:val="24"/>
                <w:szCs w:val="24"/>
              </w:rPr>
              <w:t>Yousef Elsherif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1FEAB519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BA1D27">
              <w:rPr>
                <w:bCs/>
                <w:sz w:val="24"/>
                <w:szCs w:val="24"/>
              </w:rPr>
              <w:t>202206988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6EFBEBC5" w:rsidR="000B41BE" w:rsidRPr="00C459AB" w:rsidRDefault="00BA1D27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Ye2206988@qu.edu.qa</w:t>
            </w:r>
            <w:bookmarkStart w:id="0" w:name="_GoBack"/>
            <w:bookmarkEnd w:id="0"/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554B380B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>I</w:t>
            </w:r>
            <w:bookmarkStart w:id="1" w:name="OLE_LINK37"/>
            <w:bookmarkStart w:id="2" w:name="OLE_LINK38"/>
            <w:r w:rsidR="00E45FF7">
              <w:t xml:space="preserve">mplemented </w:t>
            </w:r>
            <w:bookmarkEnd w:id="1"/>
            <w:bookmarkEnd w:id="2"/>
            <w:r w:rsidR="004A424E">
              <w:t>API endpoints</w:t>
            </w:r>
          </w:p>
        </w:tc>
        <w:tc>
          <w:tcPr>
            <w:tcW w:w="630" w:type="dxa"/>
          </w:tcPr>
          <w:p w14:paraId="51EC9357" w14:textId="3FAA959C" w:rsidR="000B41BE" w:rsidRDefault="004A424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450E3812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</w:t>
            </w:r>
            <w:r w:rsidR="00976DD3">
              <w:t>B</w:t>
            </w:r>
            <w:r>
              <w:t xml:space="preserve"> - </w:t>
            </w:r>
            <w:r w:rsidR="00E45FF7">
              <w:t xml:space="preserve">Implemented the </w:t>
            </w:r>
            <w:r w:rsidR="00C54C68">
              <w:t>user interface</w:t>
            </w:r>
            <w:r w:rsidR="00E45FF7" w:rsidRPr="00E45FF7">
              <w:t xml:space="preserve"> </w:t>
            </w:r>
            <w:r w:rsidR="00C54C68">
              <w:t xml:space="preserve">using next </w:t>
            </w:r>
            <w:proofErr w:type="spellStart"/>
            <w:r w:rsidR="00C54C68">
              <w:t>js</w:t>
            </w:r>
            <w:proofErr w:type="spellEnd"/>
            <w:r w:rsidR="00C54C68">
              <w:t xml:space="preserve"> and react</w:t>
            </w:r>
          </w:p>
        </w:tc>
        <w:tc>
          <w:tcPr>
            <w:tcW w:w="630" w:type="dxa"/>
          </w:tcPr>
          <w:p w14:paraId="0393C90C" w14:textId="299C5335" w:rsidR="000B41BE" w:rsidRDefault="004A424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3" w:name="OLE_LINK19"/>
      <w:bookmarkStart w:id="4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5" w:name="OLE_LINK55"/>
      <w:bookmarkStart w:id="6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5"/>
      <w:bookmarkEnd w:id="6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01D6ED62" w:rsidR="00925AA4" w:rsidRDefault="000B41BE" w:rsidP="00DB4044">
      <w:pPr>
        <w:pStyle w:val="Heading2"/>
      </w:pPr>
      <w:r>
        <w:t>Testing evidence (You should provide a screenshot of your work)</w:t>
      </w:r>
      <w:bookmarkEnd w:id="3"/>
      <w:bookmarkEnd w:id="4"/>
    </w:p>
    <w:p w14:paraId="2D5D83B9" w14:textId="3A456584" w:rsidR="00744BFF" w:rsidRPr="00744BFF" w:rsidRDefault="00744BFF" w:rsidP="00744BFF">
      <w:r>
        <w:t xml:space="preserve">GET: </w:t>
      </w:r>
      <w:r>
        <w:t>/</w:t>
      </w:r>
      <w:proofErr w:type="spellStart"/>
      <w:r>
        <w:t>api</w:t>
      </w:r>
      <w:proofErr w:type="spellEnd"/>
      <w:r>
        <w:t xml:space="preserve">/meals </w:t>
      </w:r>
    </w:p>
    <w:p w14:paraId="5CC255BF" w14:textId="1ABEF3F5" w:rsidR="00744BFF" w:rsidRDefault="00744BFF" w:rsidP="00744BFF">
      <w:r>
        <w:rPr>
          <w:noProof/>
        </w:rPr>
        <w:lastRenderedPageBreak/>
        <w:drawing>
          <wp:inline distT="0" distB="0" distL="0" distR="0" wp14:anchorId="5CAAEB69" wp14:editId="2C07670D">
            <wp:extent cx="5943600" cy="38055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1C33D" w14:textId="72FDBDB9" w:rsidR="00744BFF" w:rsidRDefault="00744BFF" w:rsidP="00744BFF">
      <w:r>
        <w:t xml:space="preserve">GET: </w:t>
      </w:r>
      <w:r>
        <w:t>/</w:t>
      </w:r>
      <w:proofErr w:type="spellStart"/>
      <w:r>
        <w:t>api</w:t>
      </w:r>
      <w:proofErr w:type="spellEnd"/>
      <w:r>
        <w:t>/meals/:id</w:t>
      </w:r>
    </w:p>
    <w:p w14:paraId="0B644E42" w14:textId="53E1AB4D" w:rsidR="00744BFF" w:rsidRDefault="00744BFF" w:rsidP="00744BFF">
      <w:r>
        <w:rPr>
          <w:noProof/>
        </w:rPr>
        <w:drawing>
          <wp:inline distT="0" distB="0" distL="0" distR="0" wp14:anchorId="09DA9956" wp14:editId="02BC3848">
            <wp:extent cx="5943600" cy="37096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58A4F" w14:textId="4C0EEB35" w:rsidR="00744BFF" w:rsidRDefault="00744BFF" w:rsidP="00744BFF"/>
    <w:p w14:paraId="7BA96D65" w14:textId="5CEE300C" w:rsidR="00744BFF" w:rsidRDefault="00744BFF" w:rsidP="00744BFF">
      <w:r>
        <w:lastRenderedPageBreak/>
        <w:t>POS</w:t>
      </w:r>
      <w:r>
        <w:t>T: /</w:t>
      </w:r>
      <w:proofErr w:type="spellStart"/>
      <w:r>
        <w:t>api</w:t>
      </w:r>
      <w:proofErr w:type="spellEnd"/>
      <w:r>
        <w:t>/meals</w:t>
      </w:r>
    </w:p>
    <w:p w14:paraId="38B6324D" w14:textId="78507C44" w:rsidR="00744BFF" w:rsidRDefault="00744BFF" w:rsidP="00744BFF">
      <w:r>
        <w:rPr>
          <w:noProof/>
        </w:rPr>
        <w:drawing>
          <wp:inline distT="0" distB="0" distL="0" distR="0" wp14:anchorId="62967EB7" wp14:editId="0F5C5247">
            <wp:extent cx="5943600" cy="3856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36D6" w14:textId="6211B25E" w:rsidR="00744BFF" w:rsidRDefault="00744BFF" w:rsidP="00744BFF">
      <w:r>
        <w:rPr>
          <w:noProof/>
        </w:rPr>
        <w:drawing>
          <wp:inline distT="0" distB="0" distL="0" distR="0" wp14:anchorId="771CB2A8" wp14:editId="409D112F">
            <wp:extent cx="5943600" cy="28613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4AC45" w14:textId="69DD3835" w:rsidR="00744BFF" w:rsidRDefault="00744BFF" w:rsidP="00744BFF"/>
    <w:p w14:paraId="66C24928" w14:textId="77777777" w:rsidR="00744BFF" w:rsidRDefault="00744BFF" w:rsidP="00744BFF"/>
    <w:p w14:paraId="20E384DA" w14:textId="77777777" w:rsidR="00744BFF" w:rsidRDefault="00744BFF" w:rsidP="00744BFF"/>
    <w:p w14:paraId="0A034304" w14:textId="248FA9A6" w:rsidR="00744BFF" w:rsidRDefault="00744BFF" w:rsidP="00744BFF">
      <w:r>
        <w:lastRenderedPageBreak/>
        <w:t>PUT</w:t>
      </w:r>
      <w:r>
        <w:t>: /</w:t>
      </w:r>
      <w:proofErr w:type="spellStart"/>
      <w:r>
        <w:t>api</w:t>
      </w:r>
      <w:proofErr w:type="spellEnd"/>
      <w:r>
        <w:t>/meals/:id</w:t>
      </w:r>
    </w:p>
    <w:p w14:paraId="366C1721" w14:textId="60B53DF7" w:rsidR="00744BFF" w:rsidRDefault="00744BFF" w:rsidP="00744BFF">
      <w:r>
        <w:rPr>
          <w:noProof/>
        </w:rPr>
        <w:drawing>
          <wp:inline distT="0" distB="0" distL="0" distR="0" wp14:anchorId="4318190C" wp14:editId="421A5319">
            <wp:extent cx="5943600" cy="3854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70539" w14:textId="44A78B8F" w:rsidR="00744BFF" w:rsidRDefault="00744BFF" w:rsidP="00744BFF">
      <w:r>
        <w:rPr>
          <w:noProof/>
        </w:rPr>
        <w:drawing>
          <wp:inline distT="0" distB="0" distL="0" distR="0" wp14:anchorId="6AA1B9F9" wp14:editId="06330384">
            <wp:extent cx="5943600" cy="27609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21CFA" w14:textId="3A19D1B6" w:rsidR="00744BFF" w:rsidRDefault="00744BFF" w:rsidP="00744BFF"/>
    <w:p w14:paraId="0B8F0937" w14:textId="1415203E" w:rsidR="00744BFF" w:rsidRDefault="00744BFF" w:rsidP="00744BFF"/>
    <w:p w14:paraId="6B994D4A" w14:textId="41F8CDF2" w:rsidR="00744BFF" w:rsidRDefault="00744BFF" w:rsidP="00744BFF"/>
    <w:p w14:paraId="177D0B54" w14:textId="03E98491" w:rsidR="00744BFF" w:rsidRDefault="00744BFF" w:rsidP="00744BFF">
      <w:r>
        <w:lastRenderedPageBreak/>
        <w:t>DELETE</w:t>
      </w:r>
      <w:r>
        <w:t>: /</w:t>
      </w:r>
      <w:proofErr w:type="spellStart"/>
      <w:r>
        <w:t>api</w:t>
      </w:r>
      <w:proofErr w:type="spellEnd"/>
      <w:r>
        <w:t>/meals/:id</w:t>
      </w:r>
    </w:p>
    <w:p w14:paraId="308F6D04" w14:textId="33058E1B" w:rsidR="00744BFF" w:rsidRDefault="00744BFF" w:rsidP="00744BFF">
      <w:r>
        <w:rPr>
          <w:noProof/>
        </w:rPr>
        <w:drawing>
          <wp:inline distT="0" distB="0" distL="0" distR="0" wp14:anchorId="4E864DF1" wp14:editId="3E7F88C3">
            <wp:extent cx="5943600" cy="33134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96611" w14:textId="51D0EAE6" w:rsidR="00744BFF" w:rsidRDefault="00744BFF" w:rsidP="00744BFF">
      <w:r>
        <w:rPr>
          <w:noProof/>
        </w:rPr>
        <w:drawing>
          <wp:inline distT="0" distB="0" distL="0" distR="0" wp14:anchorId="1D346802" wp14:editId="19DF1CB1">
            <wp:extent cx="5943600" cy="288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05797" w14:textId="0C5F17EB" w:rsidR="00744BFF" w:rsidRDefault="00744BFF" w:rsidP="00744BFF"/>
    <w:p w14:paraId="372553B6" w14:textId="5E061B87" w:rsidR="00744BFF" w:rsidRDefault="00744BFF" w:rsidP="00744BFF"/>
    <w:p w14:paraId="2B5AE921" w14:textId="1FDDEFD3" w:rsidR="00744BFF" w:rsidRDefault="00744BFF" w:rsidP="00744BFF"/>
    <w:p w14:paraId="20462C40" w14:textId="32723F28" w:rsidR="00744BFF" w:rsidRDefault="00744BFF" w:rsidP="00744BFF"/>
    <w:p w14:paraId="63EDB753" w14:textId="13B59A5D" w:rsidR="00744BFF" w:rsidRDefault="00744BFF" w:rsidP="00744BFF"/>
    <w:p w14:paraId="38EF8FDE" w14:textId="6CC8A6E0" w:rsidR="00744BFF" w:rsidRDefault="00744BFF" w:rsidP="00744BFF">
      <w:r>
        <w:lastRenderedPageBreak/>
        <w:t xml:space="preserve">GET: </w:t>
      </w:r>
      <w:r>
        <w:t>/</w:t>
      </w:r>
      <w:proofErr w:type="spellStart"/>
      <w:r>
        <w:t>api</w:t>
      </w:r>
      <w:proofErr w:type="spellEnd"/>
      <w:r>
        <w:t>/meals/tag</w:t>
      </w:r>
      <w:proofErr w:type="gramStart"/>
      <w:r>
        <w:t>/:tag</w:t>
      </w:r>
      <w:proofErr w:type="gramEnd"/>
      <w:r>
        <w:t xml:space="preserve"> </w:t>
      </w:r>
    </w:p>
    <w:p w14:paraId="6F73CA50" w14:textId="699B88FB" w:rsidR="00744BFF" w:rsidRDefault="00744BFF" w:rsidP="00744BFF">
      <w:r>
        <w:rPr>
          <w:noProof/>
        </w:rPr>
        <w:drawing>
          <wp:inline distT="0" distB="0" distL="0" distR="0" wp14:anchorId="0EE2F594" wp14:editId="4E2506AA">
            <wp:extent cx="5943600" cy="39522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81C7" w14:textId="03B9017A" w:rsidR="00744BFF" w:rsidRDefault="00744BFF" w:rsidP="00744BFF"/>
    <w:p w14:paraId="57C08128" w14:textId="0EB9C91B" w:rsidR="00744BFF" w:rsidRDefault="00744BFF" w:rsidP="00744BFF">
      <w:r>
        <w:t xml:space="preserve">GET: </w:t>
      </w:r>
      <w:r>
        <w:t>/</w:t>
      </w:r>
      <w:proofErr w:type="spellStart"/>
      <w:r>
        <w:t>api</w:t>
      </w:r>
      <w:proofErr w:type="spellEnd"/>
      <w:r>
        <w:t>/meals/date</w:t>
      </w:r>
      <w:proofErr w:type="gramStart"/>
      <w:r>
        <w:t>/:</w:t>
      </w:r>
      <w:proofErr w:type="spellStart"/>
      <w:r>
        <w:t>yyyy</w:t>
      </w:r>
      <w:proofErr w:type="spellEnd"/>
      <w:proofErr w:type="gramEnd"/>
      <w:r>
        <w:t>-mm-</w:t>
      </w:r>
      <w:proofErr w:type="spellStart"/>
      <w:r>
        <w:t>dd</w:t>
      </w:r>
      <w:proofErr w:type="spellEnd"/>
    </w:p>
    <w:p w14:paraId="3ACF3016" w14:textId="2DE07969" w:rsidR="00744BFF" w:rsidRDefault="00744BFF" w:rsidP="00744BFF">
      <w:r>
        <w:rPr>
          <w:noProof/>
        </w:rPr>
        <w:drawing>
          <wp:inline distT="0" distB="0" distL="0" distR="0" wp14:anchorId="5233B996" wp14:editId="769705BE">
            <wp:extent cx="4904041" cy="3286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56379" cy="3321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E8152" w14:textId="3169E81F" w:rsidR="00744BFF" w:rsidRDefault="00744BFF" w:rsidP="00744BFF"/>
    <w:p w14:paraId="10AEAE83" w14:textId="56004199" w:rsidR="00744BFF" w:rsidRDefault="00BA1D27" w:rsidP="00BA1D27">
      <w:r>
        <w:t xml:space="preserve">GET: </w:t>
      </w:r>
      <w:r>
        <w:t>/</w:t>
      </w:r>
      <w:proofErr w:type="spellStart"/>
      <w:r>
        <w:t>api</w:t>
      </w:r>
      <w:proofErr w:type="spellEnd"/>
      <w:r>
        <w:t>/meals</w:t>
      </w:r>
      <w:r>
        <w:t>/summary</w:t>
      </w:r>
    </w:p>
    <w:p w14:paraId="40565B85" w14:textId="60666D70" w:rsidR="00BA1D27" w:rsidRPr="00744BFF" w:rsidRDefault="00BA1D27" w:rsidP="00744BFF">
      <w:r>
        <w:rPr>
          <w:noProof/>
        </w:rPr>
        <w:drawing>
          <wp:inline distT="0" distB="0" distL="0" distR="0" wp14:anchorId="54814B8F" wp14:editId="03A021C1">
            <wp:extent cx="5943600" cy="38931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1D27" w:rsidRPr="00744BFF" w:rsidSect="00907FA0">
      <w:footerReference w:type="default" r:id="rId2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DACF1" w14:textId="77777777" w:rsidR="003B3E0D" w:rsidRDefault="003B3E0D" w:rsidP="007D42BF">
      <w:pPr>
        <w:spacing w:after="0" w:line="240" w:lineRule="auto"/>
      </w:pPr>
      <w:r>
        <w:separator/>
      </w:r>
    </w:p>
  </w:endnote>
  <w:endnote w:type="continuationSeparator" w:id="0">
    <w:p w14:paraId="7B4B58D2" w14:textId="77777777" w:rsidR="003B3E0D" w:rsidRDefault="003B3E0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0EDACAB9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BA1D27">
          <w:rPr>
            <w:noProof/>
            <w:sz w:val="18"/>
            <w:szCs w:val="18"/>
          </w:rPr>
          <w:t>7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F80F47" w14:textId="77777777" w:rsidR="003B3E0D" w:rsidRDefault="003B3E0D" w:rsidP="007D42BF">
      <w:pPr>
        <w:spacing w:after="0" w:line="240" w:lineRule="auto"/>
      </w:pPr>
      <w:r>
        <w:separator/>
      </w:r>
    </w:p>
  </w:footnote>
  <w:footnote w:type="continuationSeparator" w:id="0">
    <w:p w14:paraId="34F869B0" w14:textId="77777777" w:rsidR="003B3E0D" w:rsidRDefault="003B3E0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3E0D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A424E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44BFF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E1D7A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A1D27"/>
    <w:rsid w:val="00BD5B70"/>
    <w:rsid w:val="00C0601C"/>
    <w:rsid w:val="00C06426"/>
    <w:rsid w:val="00C0725C"/>
    <w:rsid w:val="00C42BF4"/>
    <w:rsid w:val="00C52CC9"/>
    <w:rsid w:val="00C54C68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80758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7F4957C-02D5-43B3-ABE7-84DB916D0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7</Pages>
  <Words>173</Words>
  <Characters>1013</Characters>
  <Application>Microsoft Office Word</Application>
  <DocSecurity>0</DocSecurity>
  <Lines>9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Lenovo</cp:lastModifiedBy>
  <cp:revision>11</cp:revision>
  <dcterms:created xsi:type="dcterms:W3CDTF">2023-04-16T23:49:00Z</dcterms:created>
  <dcterms:modified xsi:type="dcterms:W3CDTF">2025-05-02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GrammarlyDocumentId">
    <vt:lpwstr>a978bfaf-0036-4588-9603-0a2df408cdcf</vt:lpwstr>
  </property>
</Properties>
</file>